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erospace</w:t>
      </w:r>
      <w:r>
        <w:t xml:space="preserve"> </w:t>
      </w:r>
      <w:r>
        <w:t xml:space="preserve">Engineer</w:t>
      </w:r>
      <w:r>
        <w:t xml:space="preserve"> </w:t>
      </w:r>
      <w:r>
        <w:t xml:space="preserve">Internship</w:t>
      </w:r>
      <w:r>
        <w:t xml:space="preserve"> </w:t>
      </w:r>
      <w:r>
        <w:t xml:space="preserve">Application</w:t>
      </w:r>
      <w:r>
        <w:t xml:space="preserve"> </w:t>
      </w:r>
      <w:r>
        <w:t xml:space="preserve">Letter</w:t>
      </w:r>
    </w:p>
    <w:bookmarkStart w:id="21" w:name="Xf8fc2036598b4e722e25a57490f8058663ec230"/>
    <w:p>
      <w:pPr>
        <w:pStyle w:val="Heading1"/>
      </w:pPr>
      <w:r>
        <w:t xml:space="preserve">Internship Application Letter for Aerospace Engineer Positio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Company Name - If Unknown, Use "Relevant Aerospace Organization"]</w:t>
      </w:r>
      <w:r>
        <w:br/>
      </w:r>
      <w:r>
        <w:t xml:space="preserve">Dar es Salaam, Tanzania</w:t>
      </w:r>
    </w:p>
    <w:bookmarkStart w:id="20" w:name="X02b895107f649c97283f6c25bbd541b92816721"/>
    <w:p>
      <w:pPr>
        <w:pStyle w:val="Heading2"/>
      </w:pPr>
      <w:r>
        <w:t xml:space="preserve">Subject: Enthusiastic Application for Aerospace Engineer Internship in Tanzania Dar es Salaam</w:t>
      </w:r>
    </w:p>
    <w:p>
      <w:pPr>
        <w:pStyle w:val="FirstParagraph"/>
      </w:pPr>
      <w:r>
        <w:t xml:space="preserve">Dear Hiring Manager,</w:t>
      </w:r>
    </w:p>
    <w:p>
      <w:pPr>
        <w:pStyle w:val="BodyText"/>
      </w:pPr>
      <w:r>
        <w:t xml:space="preserve">It is with profound enthusiasm that I submit my application for the Aerospace Engineer Internship position at your esteemed organization in Tanzania Dar es Salaam. As a dedicated aerospace engineering student with a deep commitment to advancing technological innovation in East Africa, I am eager to contribute my academic knowledge and practical skills to support the growing aerospace initiatives within Tanzania’s dynamic technological landscape. This</w:t>
      </w:r>
      <w:r>
        <w:t xml:space="preserve"> </w:t>
      </w:r>
      <w:r>
        <w:rPr>
          <w:bCs/>
          <w:b/>
        </w:rPr>
        <w:t xml:space="preserve">Internship Application Letter</w:t>
      </w:r>
      <w:r>
        <w:t xml:space="preserve"> </w:t>
      </w:r>
      <w:r>
        <w:t xml:space="preserve">represents not merely an opportunity for professional growth, but a meaningful step toward building sustainable aerospace solutions tailored for African contexts.</w:t>
      </w:r>
    </w:p>
    <w:p>
      <w:pPr>
        <w:pStyle w:val="BodyText"/>
      </w:pPr>
      <w:r>
        <w:t xml:space="preserve">Tanzania Dar es Salaam has emerged as a compelling hub for technological advancement in East Africa, with increasing investments in satellite technology, unmanned aerial systems (UAS), and space-based applications. My academic journey at [Your University] has been intentionally focused on preparing me to contribute meaningfully to this emerging sector. I have completed specialized coursework including Fluid Dynamics, Composite Materials Engineering, Avionics Systems, and Satellite Communications—subjects directly applicable to the challenges faced by aerospace teams operating in resource-conscious environments like Tanzania Dar es Salaam. My capstone project involved designing a low-cost UAV for agricultural monitoring in tropical climates, which required adapting aerodynamic principles to high-humidity conditions—a challenge particularly relevant to Tanzanian agricultural landscapes.</w:t>
      </w:r>
    </w:p>
    <w:p>
      <w:pPr>
        <w:pStyle w:val="BodyText"/>
      </w:pPr>
      <w:r>
        <w:t xml:space="preserve">What drives my interest in aerospace engineering is not merely the technical complexity of flight systems, but the transformative potential of space technology for solving regional challenges. In Tanzania Dar es Salaam, where agriculture employs over 70% of the population and climate vulnerability affects food security, I envision aerospace applications like satellite-based soil moisture monitoring and crop health analysis playing pivotal roles in sustainable development. During my research on African space programs, I was inspired by Tanzania’s recent collaboration with the African Space Agency on Earth observation projects—this institutional momentum resonates deeply with my career aspirations. An internship under your guidance would allow me to merge theoretical knowledge with real-world applications that directly serve communities across Tanzania.</w:t>
      </w:r>
    </w:p>
    <w:p>
      <w:pPr>
        <w:pStyle w:val="BodyText"/>
      </w:pPr>
      <w:r>
        <w:t xml:space="preserve">My technical proficiency aligns precisely with the requirements of an</w:t>
      </w:r>
      <w:r>
        <w:t xml:space="preserve"> </w:t>
      </w:r>
      <w:r>
        <w:rPr>
          <w:bCs/>
          <w:b/>
        </w:rPr>
        <w:t xml:space="preserve">Aerospace Engineer</w:t>
      </w:r>
      <w:r>
        <w:t xml:space="preserve"> </w:t>
      </w:r>
      <w:r>
        <w:t xml:space="preserve">intern position. I am proficient in CAD software (SolidWorks, CATIA), computational fluid dynamics tools (ANSYS Fluent), and MATLAB for flight simulation. During a summer internship at [Previous Organization/University Lab], I assisted in wind tunnel testing for drone prototypes, optimizing lift-to-drag ratios by 18% through iterative aerodynamic adjustments—experience directly transferable to UAV development projects relevant to Tanzania’s infrastructure needs. Furthermore, I have developed strong cross-cultural collaboration skills through a student exchange program at Mbarara University of Science and Technology in Uganda, where I worked with local engineers on renewable energy projects. This experience taught me the importance of contextualizing technological solutions for African environments—whether addressing power constraints in field operations or adapting communication systems for remote regions.</w:t>
      </w:r>
    </w:p>
    <w:p>
      <w:pPr>
        <w:pStyle w:val="BodyText"/>
      </w:pPr>
      <w:r>
        <w:t xml:space="preserve">I am particularly drawn to your organization’s work on [Mention Specific Project/Initiative If Known, Otherwise: "sustainable aviation and space technology applications in East Africa"]. In Tanzania Dar es Salaam, where the integration of aerospace solutions into national development strategies is accelerating, I am eager to contribute my passion for practical engineering. Your focus on developing cost-effective monitoring systems for natural resource management aligns with my belief that aerospace innovation must prioritize accessibility and social impact—especially in emerging economies. I understand that successful</w:t>
      </w:r>
      <w:r>
        <w:t xml:space="preserve"> </w:t>
      </w:r>
      <w:r>
        <w:rPr>
          <w:bCs/>
          <w:b/>
        </w:rPr>
        <w:t xml:space="preserve">Aerospace Engineer</w:t>
      </w:r>
      <w:r>
        <w:t xml:space="preserve"> </w:t>
      </w:r>
      <w:r>
        <w:t xml:space="preserve">interns must balance technical rigor with community-focused thinking, and I have consistently demonstrated this through projects like creating a solar-powered drone charging station prototype for rural health clinics during a university hackathon.</w:t>
      </w:r>
    </w:p>
    <w:p>
      <w:pPr>
        <w:pStyle w:val="BodyText"/>
      </w:pPr>
      <w:r>
        <w:t xml:space="preserve">Moreover, my adaptability to Tanzania Dar es Salaam’s unique operational environment is well-documented. Having spent two months volunteering at [Organization] in Mwanza, I navigated logistical challenges including limited technical infrastructure and cultural nuances while delivering engineering solutions for water quality monitoring. This experience taught me that successful aerospace implementation requires patience, local partnership, and respect for community needs—a philosophy I will carry into this internship. I am fluent in English (with basic Swahili proficiency) and possess a proactive approach to problem-solving; during a recent group project on rocket propulsion modeling, my team credited my ability to simplify complex concepts for fostering cross-disciplinary collaboration among mechanical, electrical, and software engineering students.</w:t>
      </w:r>
    </w:p>
    <w:p>
      <w:pPr>
        <w:pStyle w:val="BodyText"/>
      </w:pPr>
      <w:r>
        <w:t xml:space="preserve">My academic record reflects this commitment: I maintain a 3.7/4.0 GPA in aerospace engineering with honors in advanced thermodynamics and spacecraft design. Beyond academics, I am an active member of the International Astronautical Federation’s student chapter, where I organized a workshop on "Space Technology for African Development" attended by 150+ students across East Africa—further cementing my dedication to this field. I am deeply impressed by Tanzania’s national vision for space science through the Tanzania Space Agency (TSA), and I am eager to support these efforts from the ground up through hands-on work within your organization.</w:t>
      </w:r>
    </w:p>
    <w:p>
      <w:pPr>
        <w:pStyle w:val="BodyText"/>
      </w:pPr>
      <w:r>
        <w:t xml:space="preserve">As an aspiring</w:t>
      </w:r>
      <w:r>
        <w:t xml:space="preserve"> </w:t>
      </w:r>
      <w:r>
        <w:rPr>
          <w:bCs/>
          <w:b/>
        </w:rPr>
        <w:t xml:space="preserve">Aerospace Engineer</w:t>
      </w:r>
      <w:r>
        <w:t xml:space="preserve">, I view this internship not as a temporary position, but as a foundational step toward creating meaningful impact in Tanzania Dar es Salaam. My goal is to develop solutions that empower local industries—whether through optimizing UAV fleets for precision agriculture or contributing to satellite data platforms that monitor deforestation in the Eastern Arc Mountains. I am confident that my technical skills, cultural adaptability, and unwavering commitment to sustainable aerospace innovation make me an ideal candidate for this opportunity.</w:t>
      </w:r>
    </w:p>
    <w:p>
      <w:pPr>
        <w:pStyle w:val="BodyText"/>
      </w:pPr>
      <w:r>
        <w:t xml:space="preserve">I would be honored to discuss how my background aligns with your team’s objectives during an interview at your earliest convenience. Thank you for considering my</w:t>
      </w:r>
      <w:r>
        <w:t xml:space="preserve"> </w:t>
      </w:r>
      <w:r>
        <w:rPr>
          <w:bCs/>
          <w:b/>
        </w:rPr>
        <w:t xml:space="preserve">Internship Application Letter</w:t>
      </w:r>
      <w:r>
        <w:t xml:space="preserve">. I have attached my resume, academic transcripts, and a portfolio of relevant project work for your review. I look forward to contributing to Tanzania Dar es Salaam’s emerging aerospace future.</w:t>
      </w:r>
    </w:p>
    <w:p>
      <w:pPr>
        <w:pStyle w:val="BodyText"/>
      </w:pPr>
      <w:r>
        <w:t xml:space="preserve">Sincerely,</w:t>
      </w:r>
      <w:r>
        <w:br/>
      </w: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erospace Engineer Internship Application Letter</dc:title>
  <dc:creator/>
  <dc:language>en</dc:language>
  <cp:keywords/>
  <dcterms:created xsi:type="dcterms:W3CDTF">2026-07-21T09:51:17Z</dcterms:created>
  <dcterms:modified xsi:type="dcterms:W3CDTF">2026-07-21T09:51:17Z</dcterms:modified>
</cp:coreProperties>
</file>

<file path=docProps/custom.xml><?xml version="1.0" encoding="utf-8"?>
<Properties xmlns="http://schemas.openxmlformats.org/officeDocument/2006/custom-properties" xmlns:vt="http://schemas.openxmlformats.org/officeDocument/2006/docPropsVTypes"/>
</file>